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E101B9" w14:textId="2A0C5FB1" w:rsidR="00DC03C1" w:rsidRPr="00DC03C1" w:rsidRDefault="00DC03C1" w:rsidP="00DC03C1">
      <w:pPr>
        <w:jc w:val="center"/>
        <w:rPr>
          <w:b/>
          <w:bCs/>
        </w:rPr>
      </w:pPr>
      <w:r w:rsidRPr="00DC03C1">
        <w:rPr>
          <w:b/>
          <w:bCs/>
        </w:rPr>
        <w:t>JOB DESCRIPTION</w:t>
      </w:r>
    </w:p>
    <w:p w14:paraId="6D986BA4" w14:textId="720D12B0" w:rsidR="00DC03C1" w:rsidRDefault="00DC03C1" w:rsidP="00DC03C1">
      <w:pPr>
        <w:jc w:val="center"/>
        <w:rPr>
          <w:b/>
          <w:bCs/>
        </w:rPr>
      </w:pPr>
      <w:r w:rsidRPr="00DC03C1">
        <w:rPr>
          <w:b/>
          <w:bCs/>
          <w:lang w:val="en-US"/>
        </w:rPr>
        <w:t>Azure DevOps Engineer</w:t>
      </w:r>
    </w:p>
    <w:p w14:paraId="49128010" w14:textId="33727929" w:rsidR="00DC03C1" w:rsidRPr="00DC03C1" w:rsidRDefault="00DC03C1" w:rsidP="00DC03C1">
      <w:pPr>
        <w:rPr>
          <w:b/>
          <w:bCs/>
          <w:lang w:val="en-PK"/>
        </w:rPr>
      </w:pPr>
      <w:r w:rsidRPr="00DC03C1">
        <w:rPr>
          <w:b/>
          <w:bCs/>
          <w:lang w:val="en-PK"/>
        </w:rPr>
        <w:br/>
      </w:r>
      <w:bookmarkStart w:id="0" w:name="_Hlk186102064"/>
      <w:r w:rsidRPr="00DC03C1">
        <w:rPr>
          <w:b/>
          <w:bCs/>
          <w:lang w:val="en-PK"/>
        </w:rPr>
        <w:t xml:space="preserve">Location: </w:t>
      </w:r>
      <w:r w:rsidRPr="00DC03C1">
        <w:rPr>
          <w:lang w:val="en-PK"/>
        </w:rPr>
        <w:t>Islamabad</w:t>
      </w:r>
    </w:p>
    <w:p w14:paraId="3E09F912" w14:textId="77777777" w:rsidR="00DC03C1" w:rsidRPr="00DC03C1" w:rsidRDefault="00DC03C1" w:rsidP="00DC03C1">
      <w:pPr>
        <w:rPr>
          <w:lang w:val="en-PK"/>
        </w:rPr>
      </w:pPr>
      <w:r w:rsidRPr="00DC03C1">
        <w:rPr>
          <w:b/>
          <w:bCs/>
          <w:lang w:val="en-PK"/>
        </w:rPr>
        <w:t>Position Overview:</w:t>
      </w:r>
      <w:bookmarkEnd w:id="0"/>
      <w:r w:rsidRPr="00DC03C1">
        <w:rPr>
          <w:b/>
          <w:bCs/>
          <w:lang w:val="en-PK"/>
        </w:rPr>
        <w:br/>
      </w:r>
      <w:r w:rsidRPr="00DC03C1">
        <w:rPr>
          <w:lang w:val="en-PK"/>
        </w:rPr>
        <w:t>We are seeking a skilled Azure DevOps Engineer to join our team in Islamabad. The ideal candidate will be responsible for implementing and maintaining DevOps practices, automating workflows, and managing cloud-based infrastructure to ensure seamless delivery of applications and services.</w:t>
      </w:r>
    </w:p>
    <w:p w14:paraId="1FA4EF06" w14:textId="77777777" w:rsidR="00DC03C1" w:rsidRPr="00DC03C1" w:rsidRDefault="00DC03C1" w:rsidP="00DC03C1">
      <w:pPr>
        <w:rPr>
          <w:b/>
          <w:bCs/>
          <w:lang w:val="en-PK"/>
        </w:rPr>
      </w:pPr>
      <w:r w:rsidRPr="00DC03C1">
        <w:rPr>
          <w:b/>
          <w:bCs/>
          <w:lang w:val="en-PK"/>
        </w:rPr>
        <w:t>Key Responsibilities:</w:t>
      </w:r>
    </w:p>
    <w:p w14:paraId="15727799" w14:textId="77777777" w:rsidR="00DC03C1" w:rsidRPr="00DC03C1" w:rsidRDefault="00DC03C1" w:rsidP="00DC03C1">
      <w:pPr>
        <w:numPr>
          <w:ilvl w:val="0"/>
          <w:numId w:val="1"/>
        </w:numPr>
        <w:rPr>
          <w:lang w:val="en-PK"/>
        </w:rPr>
      </w:pPr>
      <w:r w:rsidRPr="00DC03C1">
        <w:rPr>
          <w:lang w:val="en-PK"/>
        </w:rPr>
        <w:t>Design, implement, and manage Azure DevOps pipelines for CI/CD processes.</w:t>
      </w:r>
    </w:p>
    <w:p w14:paraId="6362E7D2" w14:textId="77777777" w:rsidR="00DC03C1" w:rsidRPr="00DC03C1" w:rsidRDefault="00DC03C1" w:rsidP="00DC03C1">
      <w:pPr>
        <w:numPr>
          <w:ilvl w:val="0"/>
          <w:numId w:val="1"/>
        </w:numPr>
        <w:rPr>
          <w:lang w:val="en-PK"/>
        </w:rPr>
      </w:pPr>
      <w:r w:rsidRPr="00DC03C1">
        <w:rPr>
          <w:lang w:val="en-PK"/>
        </w:rPr>
        <w:t>Automate infrastructure deployment and scaling using Infrastructure as Code (</w:t>
      </w:r>
      <w:proofErr w:type="spellStart"/>
      <w:r w:rsidRPr="00DC03C1">
        <w:rPr>
          <w:lang w:val="en-PK"/>
        </w:rPr>
        <w:t>IaC</w:t>
      </w:r>
      <w:proofErr w:type="spellEnd"/>
      <w:r w:rsidRPr="00DC03C1">
        <w:rPr>
          <w:lang w:val="en-PK"/>
        </w:rPr>
        <w:t>) tools such as ARM templates, Terraform, or Bicep.</w:t>
      </w:r>
    </w:p>
    <w:p w14:paraId="646448D1" w14:textId="77777777" w:rsidR="00DC03C1" w:rsidRPr="00DC03C1" w:rsidRDefault="00DC03C1" w:rsidP="00DC03C1">
      <w:pPr>
        <w:numPr>
          <w:ilvl w:val="0"/>
          <w:numId w:val="1"/>
        </w:numPr>
        <w:rPr>
          <w:lang w:val="en-PK"/>
        </w:rPr>
      </w:pPr>
      <w:r w:rsidRPr="00DC03C1">
        <w:rPr>
          <w:lang w:val="en-PK"/>
        </w:rPr>
        <w:t>Collaborate with development and operations teams to streamline application delivery and improve system reliability.</w:t>
      </w:r>
    </w:p>
    <w:p w14:paraId="764A587B" w14:textId="77777777" w:rsidR="00DC03C1" w:rsidRPr="00DC03C1" w:rsidRDefault="00DC03C1" w:rsidP="00DC03C1">
      <w:pPr>
        <w:numPr>
          <w:ilvl w:val="0"/>
          <w:numId w:val="1"/>
        </w:numPr>
        <w:rPr>
          <w:lang w:val="en-PK"/>
        </w:rPr>
      </w:pPr>
      <w:r w:rsidRPr="00DC03C1">
        <w:rPr>
          <w:lang w:val="en-PK"/>
        </w:rPr>
        <w:t>Monitor and optimize performance, scalability, and cost-effectiveness of Azure-based environments.</w:t>
      </w:r>
    </w:p>
    <w:p w14:paraId="1D316FBB" w14:textId="77777777" w:rsidR="00DC03C1" w:rsidRPr="00DC03C1" w:rsidRDefault="00DC03C1" w:rsidP="00DC03C1">
      <w:pPr>
        <w:numPr>
          <w:ilvl w:val="0"/>
          <w:numId w:val="1"/>
        </w:numPr>
        <w:rPr>
          <w:lang w:val="en-PK"/>
        </w:rPr>
      </w:pPr>
      <w:r w:rsidRPr="00DC03C1">
        <w:rPr>
          <w:lang w:val="en-PK"/>
        </w:rPr>
        <w:t>Implement and maintain security best practices across Azure resources and pipelines.</w:t>
      </w:r>
    </w:p>
    <w:p w14:paraId="0C9814F4" w14:textId="77777777" w:rsidR="00DC03C1" w:rsidRPr="00DC03C1" w:rsidRDefault="00DC03C1" w:rsidP="00DC03C1">
      <w:pPr>
        <w:numPr>
          <w:ilvl w:val="0"/>
          <w:numId w:val="1"/>
        </w:numPr>
        <w:rPr>
          <w:lang w:val="en-PK"/>
        </w:rPr>
      </w:pPr>
      <w:r w:rsidRPr="00DC03C1">
        <w:rPr>
          <w:lang w:val="en-PK"/>
        </w:rPr>
        <w:t>Troubleshoot and resolve issues related to DevOps tools, processes, and cloud infrastructure.</w:t>
      </w:r>
    </w:p>
    <w:p w14:paraId="41689B13" w14:textId="77777777" w:rsidR="00DC03C1" w:rsidRPr="00DC03C1" w:rsidRDefault="00DC03C1" w:rsidP="00DC03C1">
      <w:pPr>
        <w:numPr>
          <w:ilvl w:val="0"/>
          <w:numId w:val="1"/>
        </w:numPr>
        <w:rPr>
          <w:lang w:val="en-PK"/>
        </w:rPr>
      </w:pPr>
      <w:r w:rsidRPr="00DC03C1">
        <w:rPr>
          <w:lang w:val="en-PK"/>
        </w:rPr>
        <w:t>Stay updated with the latest Azure DevOps features and tools to enhance the team's capabilities.</w:t>
      </w:r>
    </w:p>
    <w:p w14:paraId="6511F7D9" w14:textId="77777777" w:rsidR="00DC03C1" w:rsidRPr="00DC03C1" w:rsidRDefault="00DC03C1" w:rsidP="00DC03C1">
      <w:pPr>
        <w:rPr>
          <w:b/>
          <w:bCs/>
          <w:lang w:val="en-PK"/>
        </w:rPr>
      </w:pPr>
      <w:r w:rsidRPr="00DC03C1">
        <w:rPr>
          <w:b/>
          <w:bCs/>
          <w:lang w:val="en-PK"/>
        </w:rPr>
        <w:t>Required Skills and Qualifications:</w:t>
      </w:r>
    </w:p>
    <w:p w14:paraId="7D5E38C3" w14:textId="77777777" w:rsidR="00DC03C1" w:rsidRPr="00DC03C1" w:rsidRDefault="00DC03C1" w:rsidP="00DC03C1">
      <w:pPr>
        <w:numPr>
          <w:ilvl w:val="0"/>
          <w:numId w:val="2"/>
        </w:numPr>
        <w:rPr>
          <w:lang w:val="en-PK"/>
        </w:rPr>
      </w:pPr>
      <w:proofErr w:type="gramStart"/>
      <w:r w:rsidRPr="00DC03C1">
        <w:rPr>
          <w:lang w:val="en-PK"/>
        </w:rPr>
        <w:t>Bachelor's degree in Computer Science</w:t>
      </w:r>
      <w:proofErr w:type="gramEnd"/>
      <w:r w:rsidRPr="00DC03C1">
        <w:rPr>
          <w:lang w:val="en-PK"/>
        </w:rPr>
        <w:t>, Information Technology, or a related field.</w:t>
      </w:r>
    </w:p>
    <w:p w14:paraId="22B4977D" w14:textId="77777777" w:rsidR="00DC03C1" w:rsidRPr="00DC03C1" w:rsidRDefault="00DC03C1" w:rsidP="00DC03C1">
      <w:pPr>
        <w:numPr>
          <w:ilvl w:val="0"/>
          <w:numId w:val="2"/>
        </w:numPr>
        <w:rPr>
          <w:lang w:val="en-PK"/>
        </w:rPr>
      </w:pPr>
      <w:r w:rsidRPr="00DC03C1">
        <w:rPr>
          <w:lang w:val="en-PK"/>
        </w:rPr>
        <w:t>Minimum of 3 years of experience in Azure DevOps engineering or a similar role.</w:t>
      </w:r>
    </w:p>
    <w:p w14:paraId="052459A0" w14:textId="77777777" w:rsidR="00DC03C1" w:rsidRPr="00DC03C1" w:rsidRDefault="00DC03C1" w:rsidP="00DC03C1">
      <w:pPr>
        <w:numPr>
          <w:ilvl w:val="0"/>
          <w:numId w:val="2"/>
        </w:numPr>
        <w:rPr>
          <w:lang w:val="en-PK"/>
        </w:rPr>
      </w:pPr>
      <w:r w:rsidRPr="00DC03C1">
        <w:rPr>
          <w:lang w:val="en-PK"/>
        </w:rPr>
        <w:t>Proficiency in Azure services, DevOps pipelines, and CI/CD practices.</w:t>
      </w:r>
    </w:p>
    <w:p w14:paraId="5E8EFFFA" w14:textId="77777777" w:rsidR="00DC03C1" w:rsidRPr="00DC03C1" w:rsidRDefault="00DC03C1" w:rsidP="00DC03C1">
      <w:pPr>
        <w:numPr>
          <w:ilvl w:val="0"/>
          <w:numId w:val="2"/>
        </w:numPr>
        <w:rPr>
          <w:lang w:val="en-PK"/>
        </w:rPr>
      </w:pPr>
      <w:r w:rsidRPr="00DC03C1">
        <w:rPr>
          <w:lang w:val="en-PK"/>
        </w:rPr>
        <w:t xml:space="preserve">Hands-on experience with </w:t>
      </w:r>
      <w:proofErr w:type="spellStart"/>
      <w:r w:rsidRPr="00DC03C1">
        <w:rPr>
          <w:lang w:val="en-PK"/>
        </w:rPr>
        <w:t>IaC</w:t>
      </w:r>
      <w:proofErr w:type="spellEnd"/>
      <w:r w:rsidRPr="00DC03C1">
        <w:rPr>
          <w:lang w:val="en-PK"/>
        </w:rPr>
        <w:t xml:space="preserve"> tools like Terraform, ARM templates, or Bicep.</w:t>
      </w:r>
    </w:p>
    <w:p w14:paraId="2EFF0425" w14:textId="77777777" w:rsidR="00DC03C1" w:rsidRPr="00DC03C1" w:rsidRDefault="00DC03C1" w:rsidP="00DC03C1">
      <w:pPr>
        <w:numPr>
          <w:ilvl w:val="0"/>
          <w:numId w:val="2"/>
        </w:numPr>
        <w:rPr>
          <w:lang w:val="en-PK"/>
        </w:rPr>
      </w:pPr>
      <w:r w:rsidRPr="00DC03C1">
        <w:rPr>
          <w:lang w:val="en-PK"/>
        </w:rPr>
        <w:t>Strong understanding of version control systems (e.g., Git) and branching strategies.</w:t>
      </w:r>
    </w:p>
    <w:p w14:paraId="084ECF9E" w14:textId="77777777" w:rsidR="00DC03C1" w:rsidRPr="00DC03C1" w:rsidRDefault="00DC03C1" w:rsidP="00DC03C1">
      <w:pPr>
        <w:numPr>
          <w:ilvl w:val="0"/>
          <w:numId w:val="2"/>
        </w:numPr>
        <w:rPr>
          <w:lang w:val="en-PK"/>
        </w:rPr>
      </w:pPr>
      <w:r w:rsidRPr="00DC03C1">
        <w:rPr>
          <w:lang w:val="en-PK"/>
        </w:rPr>
        <w:t>Familiarity with containerization and orchestration tools such as Docker and Kubernetes.</w:t>
      </w:r>
    </w:p>
    <w:p w14:paraId="527FA183" w14:textId="77777777" w:rsidR="00DC03C1" w:rsidRPr="00DC03C1" w:rsidRDefault="00DC03C1" w:rsidP="00DC03C1">
      <w:pPr>
        <w:numPr>
          <w:ilvl w:val="0"/>
          <w:numId w:val="2"/>
        </w:numPr>
        <w:rPr>
          <w:lang w:val="en-PK"/>
        </w:rPr>
      </w:pPr>
      <w:r w:rsidRPr="00DC03C1">
        <w:rPr>
          <w:lang w:val="en-PK"/>
        </w:rPr>
        <w:t>Knowledge of scripting languages like PowerShell, Python, or Bash.</w:t>
      </w:r>
    </w:p>
    <w:p w14:paraId="0563F283" w14:textId="77777777" w:rsidR="00DC03C1" w:rsidRPr="00DC03C1" w:rsidRDefault="00DC03C1" w:rsidP="00DC03C1">
      <w:pPr>
        <w:numPr>
          <w:ilvl w:val="0"/>
          <w:numId w:val="2"/>
        </w:numPr>
        <w:rPr>
          <w:lang w:val="en-PK"/>
        </w:rPr>
      </w:pPr>
      <w:r w:rsidRPr="00DC03C1">
        <w:rPr>
          <w:lang w:val="en-PK"/>
        </w:rPr>
        <w:t>Excellent problem-solving skills and ability to work in a team-oriented environment.</w:t>
      </w:r>
    </w:p>
    <w:p w14:paraId="665B4FD9" w14:textId="77777777" w:rsidR="00DC03C1" w:rsidRPr="00DC03C1" w:rsidRDefault="00DC03C1" w:rsidP="00DC03C1">
      <w:pPr>
        <w:rPr>
          <w:b/>
          <w:bCs/>
          <w:lang w:val="en-PK"/>
        </w:rPr>
      </w:pPr>
      <w:r w:rsidRPr="00DC03C1">
        <w:rPr>
          <w:b/>
          <w:bCs/>
          <w:lang w:val="en-PK"/>
        </w:rPr>
        <w:t>Preferred Qualifications:</w:t>
      </w:r>
    </w:p>
    <w:p w14:paraId="581323E1" w14:textId="77777777" w:rsidR="00DC03C1" w:rsidRPr="00DC03C1" w:rsidRDefault="00DC03C1" w:rsidP="00DC03C1">
      <w:pPr>
        <w:numPr>
          <w:ilvl w:val="0"/>
          <w:numId w:val="3"/>
        </w:numPr>
        <w:rPr>
          <w:lang w:val="en-PK"/>
        </w:rPr>
      </w:pPr>
      <w:r w:rsidRPr="00DC03C1">
        <w:rPr>
          <w:lang w:val="en-PK"/>
        </w:rPr>
        <w:t>Azure DevOps certification or other relevant cloud certifications.</w:t>
      </w:r>
    </w:p>
    <w:p w14:paraId="715445BA" w14:textId="77777777" w:rsidR="00DC03C1" w:rsidRPr="00DC03C1" w:rsidRDefault="00DC03C1" w:rsidP="00DC03C1">
      <w:pPr>
        <w:numPr>
          <w:ilvl w:val="0"/>
          <w:numId w:val="3"/>
        </w:numPr>
        <w:rPr>
          <w:lang w:val="en-PK"/>
        </w:rPr>
      </w:pPr>
      <w:r w:rsidRPr="00DC03C1">
        <w:rPr>
          <w:lang w:val="en-PK"/>
        </w:rPr>
        <w:t>Experience with monitoring and logging tools like Azure Monitor or Application Insights.</w:t>
      </w:r>
    </w:p>
    <w:p w14:paraId="70E55C21" w14:textId="5617ED0C" w:rsidR="00DC03C1" w:rsidRPr="00DC03C1" w:rsidRDefault="00DC03C1" w:rsidP="00DC03C1">
      <w:pPr>
        <w:numPr>
          <w:ilvl w:val="0"/>
          <w:numId w:val="3"/>
        </w:numPr>
        <w:rPr>
          <w:lang w:val="en-PK"/>
        </w:rPr>
      </w:pPr>
      <w:r w:rsidRPr="00DC03C1">
        <w:rPr>
          <w:lang w:val="en-PK"/>
        </w:rPr>
        <w:t>Familiarity with Agile development methodologies.</w:t>
      </w:r>
    </w:p>
    <w:sectPr w:rsidR="00DC03C1" w:rsidRPr="00DC03C1" w:rsidSect="00521806">
      <w:type w:val="continuous"/>
      <w:pgSz w:w="11910" w:h="16840"/>
      <w:pgMar w:top="920" w:right="600" w:bottom="0" w:left="580" w:header="720" w:footer="720" w:gutter="0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577990"/>
    <w:multiLevelType w:val="multilevel"/>
    <w:tmpl w:val="A9F6E6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5502C87"/>
    <w:multiLevelType w:val="multilevel"/>
    <w:tmpl w:val="EF2888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7A21063"/>
    <w:multiLevelType w:val="multilevel"/>
    <w:tmpl w:val="D4F074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E76488A"/>
    <w:multiLevelType w:val="multilevel"/>
    <w:tmpl w:val="17D45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88021304">
    <w:abstractNumId w:val="2"/>
  </w:num>
  <w:num w:numId="2" w16cid:durableId="2080665013">
    <w:abstractNumId w:val="0"/>
  </w:num>
  <w:num w:numId="3" w16cid:durableId="269822432">
    <w:abstractNumId w:val="3"/>
  </w:num>
  <w:num w:numId="4" w16cid:durableId="1065119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QzMzEzszAwNDWxMDRQ0lEKTi0uzszPAykwrAUACcC5VywAAAA="/>
  </w:docVars>
  <w:rsids>
    <w:rsidRoot w:val="0024793A"/>
    <w:rsid w:val="0008726A"/>
    <w:rsid w:val="0024793A"/>
    <w:rsid w:val="00521806"/>
    <w:rsid w:val="0059168F"/>
    <w:rsid w:val="00940736"/>
    <w:rsid w:val="00C25D64"/>
    <w:rsid w:val="00D43281"/>
    <w:rsid w:val="00DC03C1"/>
    <w:rsid w:val="00E507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43E85E2"/>
  <w15:chartTrackingRefBased/>
  <w15:docId w15:val="{42863CFD-57E9-460D-94B0-B3CF4F6C5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PK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4793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4793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4793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4793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4793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4793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4793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4793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4793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4793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4793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4793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4793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4793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4793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4793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4793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4793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4793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93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4793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4793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4793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4793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4793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4793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4793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4793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4793A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0102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56</Words>
  <Characters>1735</Characters>
  <Application>Microsoft Office Word</Application>
  <DocSecurity>0</DocSecurity>
  <Lines>3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ulam Fatima</dc:creator>
  <cp:keywords/>
  <dc:description/>
  <cp:lastModifiedBy>Ghulam Fatima</cp:lastModifiedBy>
  <cp:revision>2</cp:revision>
  <dcterms:created xsi:type="dcterms:W3CDTF">2024-12-26T05:31:00Z</dcterms:created>
  <dcterms:modified xsi:type="dcterms:W3CDTF">2024-12-26T0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2a8bf5b92dc1dba124173a6b7f5dabb0f991b9ed44b93a096d32c648ec02f61</vt:lpwstr>
  </property>
</Properties>
</file>